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D717A" w14:textId="79BFFC19" w:rsidR="00BE210E" w:rsidRDefault="00BE210E" w:rsidP="00BE210E">
      <w:pPr>
        <w:pStyle w:val="Title"/>
        <w:jc w:val="center"/>
        <w:rPr>
          <w:color w:val="4472C4" w:themeColor="accent1"/>
          <w:spacing w:val="0"/>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E210E">
        <w:rPr>
          <w:color w:val="4472C4" w:themeColor="accent1"/>
          <w:spacing w:val="0"/>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lanning Taxi Domain</w:t>
      </w:r>
    </w:p>
    <w:p w14:paraId="55374C2F" w14:textId="561263EC" w:rsidR="00BE210E" w:rsidRDefault="00BE210E" w:rsidP="00BE210E">
      <w:pPr>
        <w:pStyle w:val="Heading1"/>
        <w:rPr>
          <w:lang w:val="en-US"/>
        </w:rPr>
      </w:pPr>
      <w:r>
        <w:rPr>
          <w:lang w:val="en-US"/>
        </w:rPr>
        <w:t>Part A: Computing Policies</w:t>
      </w:r>
    </w:p>
    <w:p w14:paraId="083137FF" w14:textId="2A233996" w:rsidR="00142F38" w:rsidRPr="00142F38" w:rsidRDefault="00BE210E" w:rsidP="00142F38">
      <w:pPr>
        <w:pStyle w:val="Heading2"/>
        <w:numPr>
          <w:ilvl w:val="0"/>
          <w:numId w:val="6"/>
        </w:numPr>
        <w:rPr>
          <w:lang w:val="en-US"/>
        </w:rPr>
      </w:pPr>
      <w:r>
        <w:rPr>
          <w:lang w:val="en-US"/>
        </w:rPr>
        <w:t>Taxi Domain</w:t>
      </w:r>
      <w:r w:rsidR="002F6A43">
        <w:rPr>
          <w:lang w:val="en-US"/>
        </w:rPr>
        <w:t>s</w:t>
      </w:r>
    </w:p>
    <w:p w14:paraId="5AB34BCD" w14:textId="3C19D9A2" w:rsidR="00142F38" w:rsidRDefault="00142F38" w:rsidP="00142F38">
      <w:pPr>
        <w:pStyle w:val="ListParagraph"/>
        <w:numPr>
          <w:ilvl w:val="0"/>
          <w:numId w:val="8"/>
        </w:numPr>
        <w:spacing w:line="256" w:lineRule="auto"/>
        <w:ind w:left="1080"/>
        <w:rPr>
          <w:lang w:val="en-US"/>
        </w:rPr>
      </w:pPr>
      <w:r>
        <w:rPr>
          <w:b/>
          <w:bCs/>
          <w:lang w:val="en-US"/>
        </w:rPr>
        <w:t xml:space="preserve">State space: </w:t>
      </w:r>
      <w:r>
        <w:rPr>
          <w:lang w:val="en-US"/>
        </w:rPr>
        <w:t>We have defined it as a list of 5-element tuple (x, y, status, a, b), in which (</w:t>
      </w:r>
      <w:proofErr w:type="spellStart"/>
      <w:proofErr w:type="gramStart"/>
      <w:r>
        <w:rPr>
          <w:lang w:val="en-US"/>
        </w:rPr>
        <w:t>x,y</w:t>
      </w:r>
      <w:proofErr w:type="spellEnd"/>
      <w:proofErr w:type="gramEnd"/>
      <w:r>
        <w:rPr>
          <w:lang w:val="en-US"/>
        </w:rPr>
        <w:t>) represent coordinate of taxi, (</w:t>
      </w:r>
      <w:proofErr w:type="spellStart"/>
      <w:r>
        <w:rPr>
          <w:lang w:val="en-US"/>
        </w:rPr>
        <w:t>a,b</w:t>
      </w:r>
      <w:proofErr w:type="spellEnd"/>
      <w:r>
        <w:rPr>
          <w:lang w:val="en-US"/>
        </w:rPr>
        <w:t xml:space="preserve">) represent coordinate of passenger and status is True or False which represent whether taxi is occupied by passenger or not. </w:t>
      </w:r>
      <w:r>
        <w:rPr>
          <w:b/>
          <w:bCs/>
          <w:lang w:val="en-US"/>
        </w:rPr>
        <w:t xml:space="preserve">Goal state </w:t>
      </w:r>
      <w:r>
        <w:rPr>
          <w:lang w:val="en-US"/>
        </w:rPr>
        <w:t>is reached when taxi has dropped the passenger at destination which means (goal[0</w:t>
      </w:r>
      <w:proofErr w:type="gramStart"/>
      <w:r>
        <w:rPr>
          <w:lang w:val="en-US"/>
        </w:rPr>
        <w:t>],goal</w:t>
      </w:r>
      <w:proofErr w:type="gramEnd"/>
      <w:r>
        <w:rPr>
          <w:lang w:val="en-US"/>
        </w:rPr>
        <w:t>[1],</w:t>
      </w:r>
      <w:proofErr w:type="spellStart"/>
      <w:r>
        <w:rPr>
          <w:lang w:val="en-US"/>
        </w:rPr>
        <w:t>False,goal</w:t>
      </w:r>
      <w:proofErr w:type="spellEnd"/>
      <w:r>
        <w:rPr>
          <w:lang w:val="en-US"/>
        </w:rPr>
        <w:t>[0],goal[1]), where goal is the drop location. Also, when status is True then the states contain only those tuples for which (</w:t>
      </w:r>
      <w:proofErr w:type="spellStart"/>
      <w:proofErr w:type="gramStart"/>
      <w:r>
        <w:rPr>
          <w:lang w:val="en-US"/>
        </w:rPr>
        <w:t>x,y</w:t>
      </w:r>
      <w:proofErr w:type="spellEnd"/>
      <w:proofErr w:type="gramEnd"/>
      <w:r>
        <w:rPr>
          <w:lang w:val="en-US"/>
        </w:rPr>
        <w:t>)=(</w:t>
      </w:r>
      <w:proofErr w:type="spellStart"/>
      <w:r>
        <w:rPr>
          <w:lang w:val="en-US"/>
        </w:rPr>
        <w:t>a,b</w:t>
      </w:r>
      <w:proofErr w:type="spellEnd"/>
      <w:r>
        <w:rPr>
          <w:lang w:val="en-US"/>
        </w:rPr>
        <w:t xml:space="preserve">). </w:t>
      </w:r>
    </w:p>
    <w:p w14:paraId="4F891D10" w14:textId="26408059" w:rsidR="00142F38" w:rsidRDefault="00142F38" w:rsidP="00142F38">
      <w:pPr>
        <w:pStyle w:val="ListParagraph"/>
        <w:ind w:left="1080"/>
        <w:rPr>
          <w:lang w:val="en-US"/>
        </w:rPr>
      </w:pPr>
      <w:r>
        <w:rPr>
          <w:lang w:val="en-US"/>
        </w:rPr>
        <w:t xml:space="preserve"> Hence size of states space = 5*5*5*5 (for status=False) + 5*5 (for status=True) = 650 </w:t>
      </w:r>
    </w:p>
    <w:p w14:paraId="13888E15" w14:textId="77777777" w:rsidR="00142F38" w:rsidRPr="00142F38" w:rsidRDefault="00142F38" w:rsidP="00142F38">
      <w:pPr>
        <w:pStyle w:val="ListParagraph"/>
        <w:ind w:left="1080"/>
        <w:rPr>
          <w:lang w:val="en-US"/>
        </w:rPr>
      </w:pPr>
    </w:p>
    <w:p w14:paraId="3C75EBAA" w14:textId="122DB967" w:rsidR="00BE210E" w:rsidRDefault="00BE210E" w:rsidP="002F6A43">
      <w:pPr>
        <w:pStyle w:val="ListParagraph"/>
        <w:numPr>
          <w:ilvl w:val="0"/>
          <w:numId w:val="4"/>
        </w:numPr>
        <w:ind w:left="1080"/>
        <w:rPr>
          <w:lang w:val="en-US"/>
        </w:rPr>
      </w:pPr>
      <w:r w:rsidRPr="002F6A43">
        <w:rPr>
          <w:b/>
          <w:bCs/>
          <w:lang w:val="en-US"/>
        </w:rPr>
        <w:t>Action space:</w:t>
      </w:r>
      <w:r w:rsidR="0070021B">
        <w:rPr>
          <w:b/>
          <w:bCs/>
          <w:lang w:val="en-US"/>
        </w:rPr>
        <w:t xml:space="preserve"> </w:t>
      </w:r>
      <w:r w:rsidR="0070021B">
        <w:rPr>
          <w:lang w:val="en-US"/>
        </w:rPr>
        <w:t>There are 6 actions possible [‘</w:t>
      </w:r>
      <w:proofErr w:type="spellStart"/>
      <w:r w:rsidR="0070021B">
        <w:rPr>
          <w:lang w:val="en-US"/>
        </w:rPr>
        <w:t>N’,’S’,’E’,’W’,’Pick’,’Drop</w:t>
      </w:r>
      <w:proofErr w:type="spellEnd"/>
      <w:r w:rsidR="0070021B">
        <w:rPr>
          <w:lang w:val="en-US"/>
        </w:rPr>
        <w:t xml:space="preserve">’]. At every possible </w:t>
      </w:r>
      <w:proofErr w:type="gramStart"/>
      <w:r w:rsidR="0070021B">
        <w:rPr>
          <w:lang w:val="en-US"/>
        </w:rPr>
        <w:t>states</w:t>
      </w:r>
      <w:r w:rsidR="00142F38">
        <w:rPr>
          <w:lang w:val="en-US"/>
        </w:rPr>
        <w:t>(</w:t>
      </w:r>
      <w:proofErr w:type="gramEnd"/>
      <w:r w:rsidR="00142F38">
        <w:rPr>
          <w:lang w:val="en-US"/>
        </w:rPr>
        <w:t>other than the goal state, in which episode ends and no further action takes place)</w:t>
      </w:r>
      <w:r w:rsidR="0070021B">
        <w:rPr>
          <w:lang w:val="en-US"/>
        </w:rPr>
        <w:t xml:space="preserve"> all six actions can be performed, whether it will result in something or not doesn’t matter.</w:t>
      </w:r>
    </w:p>
    <w:p w14:paraId="7F2E58B7" w14:textId="77777777" w:rsidR="00142F38" w:rsidRPr="002F6A43" w:rsidRDefault="00142F38" w:rsidP="00142F38">
      <w:pPr>
        <w:pStyle w:val="ListParagraph"/>
        <w:ind w:left="1080"/>
        <w:rPr>
          <w:lang w:val="en-US"/>
        </w:rPr>
      </w:pPr>
    </w:p>
    <w:p w14:paraId="1EA08569" w14:textId="1EA4BFDF" w:rsidR="00BE210E" w:rsidRDefault="00BE210E" w:rsidP="002F6A43">
      <w:pPr>
        <w:pStyle w:val="ListParagraph"/>
        <w:numPr>
          <w:ilvl w:val="0"/>
          <w:numId w:val="4"/>
        </w:numPr>
        <w:ind w:left="1080"/>
        <w:rPr>
          <w:lang w:val="en-US"/>
        </w:rPr>
      </w:pPr>
      <w:r w:rsidRPr="002F6A43">
        <w:rPr>
          <w:b/>
          <w:bCs/>
          <w:lang w:val="en-US"/>
        </w:rPr>
        <w:t>Transition model:</w:t>
      </w:r>
      <w:r w:rsidR="007F2426">
        <w:rPr>
          <w:lang w:val="en-US"/>
        </w:rPr>
        <w:t xml:space="preserve"> T(</w:t>
      </w:r>
      <w:proofErr w:type="spellStart"/>
      <w:proofErr w:type="gramStart"/>
      <w:r w:rsidR="007F2426">
        <w:rPr>
          <w:lang w:val="en-US"/>
        </w:rPr>
        <w:t>s,a</w:t>
      </w:r>
      <w:proofErr w:type="gramEnd"/>
      <w:r w:rsidR="007F2426">
        <w:rPr>
          <w:lang w:val="en-US"/>
        </w:rPr>
        <w:t>,s</w:t>
      </w:r>
      <w:proofErr w:type="spellEnd"/>
      <w:r w:rsidR="007F2426">
        <w:rPr>
          <w:lang w:val="en-US"/>
        </w:rPr>
        <w:t xml:space="preserve">’) &lt;- transition[state][action][result], it stores probability of getting into </w:t>
      </w:r>
      <w:proofErr w:type="spellStart"/>
      <w:r w:rsidR="007F2426">
        <w:rPr>
          <w:lang w:val="en-US"/>
        </w:rPr>
        <w:t>state s</w:t>
      </w:r>
      <w:proofErr w:type="spellEnd"/>
      <w:r w:rsidR="007F2426">
        <w:rPr>
          <w:lang w:val="en-US"/>
        </w:rPr>
        <w:t>’(result) from s(state) over taking action a(action).</w:t>
      </w:r>
      <w:r w:rsidR="00142F38">
        <w:rPr>
          <w:lang w:val="en-US"/>
        </w:rPr>
        <w:t xml:space="preserve"> As this table is very large so in code we have stored only those T(</w:t>
      </w:r>
      <w:proofErr w:type="spellStart"/>
      <w:proofErr w:type="gramStart"/>
      <w:r w:rsidR="00142F38">
        <w:rPr>
          <w:lang w:val="en-US"/>
        </w:rPr>
        <w:t>s,a</w:t>
      </w:r>
      <w:proofErr w:type="gramEnd"/>
      <w:r w:rsidR="00142F38">
        <w:rPr>
          <w:lang w:val="en-US"/>
        </w:rPr>
        <w:t>,s</w:t>
      </w:r>
      <w:proofErr w:type="spellEnd"/>
      <w:r w:rsidR="00142F38">
        <w:rPr>
          <w:lang w:val="en-US"/>
        </w:rPr>
        <w:t xml:space="preserve">’) values which are </w:t>
      </w:r>
      <w:proofErr w:type="spellStart"/>
      <w:r w:rsidR="00142F38">
        <w:rPr>
          <w:lang w:val="en-US"/>
        </w:rPr>
        <w:t>non zero</w:t>
      </w:r>
      <w:proofErr w:type="spellEnd"/>
      <w:r w:rsidR="00142F38">
        <w:rPr>
          <w:lang w:val="en-US"/>
        </w:rPr>
        <w:t>.</w:t>
      </w:r>
    </w:p>
    <w:p w14:paraId="3A3518FC" w14:textId="77777777" w:rsidR="00142F38" w:rsidRPr="002F6A43" w:rsidRDefault="00142F38" w:rsidP="00142F38">
      <w:pPr>
        <w:pStyle w:val="ListParagraph"/>
        <w:ind w:left="1080"/>
        <w:rPr>
          <w:lang w:val="en-US"/>
        </w:rPr>
      </w:pPr>
    </w:p>
    <w:p w14:paraId="4A3B938A" w14:textId="3DCB3B4F" w:rsidR="00BE210E" w:rsidRPr="002F6A43" w:rsidRDefault="00BE210E" w:rsidP="002F6A43">
      <w:pPr>
        <w:pStyle w:val="ListParagraph"/>
        <w:numPr>
          <w:ilvl w:val="0"/>
          <w:numId w:val="4"/>
        </w:numPr>
        <w:ind w:left="1080"/>
        <w:rPr>
          <w:lang w:val="en-US"/>
        </w:rPr>
      </w:pPr>
      <w:r w:rsidRPr="002F6A43">
        <w:rPr>
          <w:b/>
          <w:bCs/>
          <w:lang w:val="en-US"/>
        </w:rPr>
        <w:t>Reward model:</w:t>
      </w:r>
      <w:r w:rsidR="00494ABA">
        <w:rPr>
          <w:b/>
          <w:bCs/>
          <w:lang w:val="en-US"/>
        </w:rPr>
        <w:t xml:space="preserve"> </w:t>
      </w:r>
      <w:r w:rsidR="00494ABA">
        <w:rPr>
          <w:lang w:val="en-US"/>
        </w:rPr>
        <w:t>R(</w:t>
      </w:r>
      <w:proofErr w:type="spellStart"/>
      <w:proofErr w:type="gramStart"/>
      <w:r w:rsidR="00494ABA">
        <w:rPr>
          <w:lang w:val="en-US"/>
        </w:rPr>
        <w:t>s,a</w:t>
      </w:r>
      <w:proofErr w:type="gramEnd"/>
      <w:r w:rsidR="00494ABA">
        <w:rPr>
          <w:lang w:val="en-US"/>
        </w:rPr>
        <w:t>,s</w:t>
      </w:r>
      <w:proofErr w:type="spellEnd"/>
      <w:r w:rsidR="00494ABA">
        <w:rPr>
          <w:lang w:val="en-US"/>
        </w:rPr>
        <w:t xml:space="preserve">’) &lt;- reward[state][action][result], it stores reward for a(action) when </w:t>
      </w:r>
      <w:r w:rsidR="00142F38">
        <w:rPr>
          <w:lang w:val="en-US"/>
        </w:rPr>
        <w:t>applied</w:t>
      </w:r>
      <w:r w:rsidR="00494ABA">
        <w:rPr>
          <w:lang w:val="en-US"/>
        </w:rPr>
        <w:t xml:space="preserve"> from </w:t>
      </w:r>
      <w:proofErr w:type="spellStart"/>
      <w:r w:rsidR="00494ABA">
        <w:rPr>
          <w:lang w:val="en-US"/>
        </w:rPr>
        <w:t>state s</w:t>
      </w:r>
      <w:proofErr w:type="spellEnd"/>
      <w:r w:rsidR="00494ABA">
        <w:rPr>
          <w:lang w:val="en-US"/>
        </w:rPr>
        <w:t>(</w:t>
      </w:r>
      <w:r w:rsidR="00142F38">
        <w:rPr>
          <w:lang w:val="en-US"/>
        </w:rPr>
        <w:t xml:space="preserve">initial </w:t>
      </w:r>
      <w:r w:rsidR="00494ABA">
        <w:rPr>
          <w:lang w:val="en-US"/>
        </w:rPr>
        <w:t>state)</w:t>
      </w:r>
      <w:r w:rsidR="00142F38">
        <w:rPr>
          <w:lang w:val="en-US"/>
        </w:rPr>
        <w:t xml:space="preserve"> and reaches on</w:t>
      </w:r>
      <w:r w:rsidR="00494ABA">
        <w:rPr>
          <w:lang w:val="en-US"/>
        </w:rPr>
        <w:t xml:space="preserve"> </w:t>
      </w:r>
      <w:proofErr w:type="spellStart"/>
      <w:r w:rsidR="00494ABA">
        <w:rPr>
          <w:lang w:val="en-US"/>
        </w:rPr>
        <w:t>state s</w:t>
      </w:r>
      <w:proofErr w:type="spellEnd"/>
      <w:r w:rsidR="00494ABA">
        <w:rPr>
          <w:lang w:val="en-US"/>
        </w:rPr>
        <w:t>’(result</w:t>
      </w:r>
      <w:r w:rsidR="00142F38">
        <w:rPr>
          <w:lang w:val="en-US"/>
        </w:rPr>
        <w:t>ant state</w:t>
      </w:r>
      <w:r w:rsidR="00494ABA">
        <w:rPr>
          <w:lang w:val="en-US"/>
        </w:rPr>
        <w:t>). Value of reward is as per stated in question.</w:t>
      </w:r>
      <w:r w:rsidR="00142F38">
        <w:rPr>
          <w:lang w:val="en-US"/>
        </w:rPr>
        <w:t xml:space="preserve"> As this table is very large so only those R(</w:t>
      </w:r>
      <w:proofErr w:type="spellStart"/>
      <w:proofErr w:type="gramStart"/>
      <w:r w:rsidR="00142F38">
        <w:rPr>
          <w:lang w:val="en-US"/>
        </w:rPr>
        <w:t>s,a</w:t>
      </w:r>
      <w:proofErr w:type="gramEnd"/>
      <w:r w:rsidR="00142F38">
        <w:rPr>
          <w:lang w:val="en-US"/>
        </w:rPr>
        <w:t>,s</w:t>
      </w:r>
      <w:proofErr w:type="spellEnd"/>
      <w:r w:rsidR="00142F38">
        <w:rPr>
          <w:lang w:val="en-US"/>
        </w:rPr>
        <w:t>’) are stored in code for which T(</w:t>
      </w:r>
      <w:proofErr w:type="spellStart"/>
      <w:r w:rsidR="00142F38">
        <w:rPr>
          <w:lang w:val="en-US"/>
        </w:rPr>
        <w:t>s,a,s</w:t>
      </w:r>
      <w:proofErr w:type="spellEnd"/>
      <w:r w:rsidR="00142F38">
        <w:rPr>
          <w:lang w:val="en-US"/>
        </w:rPr>
        <w:t>’) are non-zero</w:t>
      </w:r>
      <w:r w:rsidR="0081161E">
        <w:rPr>
          <w:lang w:val="en-US"/>
        </w:rPr>
        <w:t>.</w:t>
      </w:r>
    </w:p>
    <w:p w14:paraId="09ABCC25" w14:textId="2AAC97F6" w:rsidR="004C3F04" w:rsidRDefault="004C3F04" w:rsidP="00EC45F1">
      <w:pPr>
        <w:ind w:left="720"/>
      </w:pPr>
      <w:r w:rsidRPr="00EC45F1">
        <w:rPr>
          <w:rStyle w:val="Heading2Char"/>
        </w:rPr>
        <w:t>Simulator:</w:t>
      </w:r>
      <w:r w:rsidR="00C90548">
        <w:t xml:space="preserve"> Implementation of different things like next state based on current state and </w:t>
      </w:r>
      <w:r w:rsidR="00EC45F1">
        <w:t>current action, stochastic effect of actions, rewards for each action.</w:t>
      </w:r>
      <w:r w:rsidR="0081161E">
        <w:t xml:space="preserve"> A class MDP is made in code which have functions to support these stochastic effects of applications. </w:t>
      </w:r>
      <w:proofErr w:type="gramStart"/>
      <w:r w:rsidR="0081161E">
        <w:t>Also</w:t>
      </w:r>
      <w:proofErr w:type="gramEnd"/>
      <w:r w:rsidR="0081161E">
        <w:t xml:space="preserve"> it stored these states, actions, transition model and reward model.</w:t>
      </w:r>
    </w:p>
    <w:p w14:paraId="6712BE8F" w14:textId="478D0568" w:rsidR="00BA40AB" w:rsidRPr="00BA40AB" w:rsidRDefault="002F6A43" w:rsidP="00C90548">
      <w:pPr>
        <w:ind w:left="72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90548">
        <w:rPr>
          <w:rStyle w:val="Heading2Char"/>
        </w:rPr>
        <w:t>Instance</w:t>
      </w:r>
      <w:r>
        <w:t>:</w:t>
      </w:r>
      <w:r w:rsidR="00BA40AB">
        <w:t xml:space="preserve"> </w:t>
      </w:r>
      <w:r w:rsidR="0081161E">
        <w:t xml:space="preserve">An instance of the problem is defined uniquely by the </w:t>
      </w:r>
      <w:proofErr w:type="gramStart"/>
      <w:r w:rsidR="0081161E">
        <w:t>grid(</w:t>
      </w:r>
      <w:proofErr w:type="gramEnd"/>
      <w:r w:rsidR="0081161E">
        <w:t>possible depots, its size and the walls it contains) and the destination depot on which the passenger has to be dropped finally to end the episode. On this instance, the initial location for taxi can be any grid while for the passenger it can be any depot.</w:t>
      </w:r>
    </w:p>
    <w:p w14:paraId="090C3F58" w14:textId="2D55B5EB" w:rsidR="002F6A43" w:rsidRDefault="002F6A43" w:rsidP="002F6A43"/>
    <w:p w14:paraId="4C30BCA1" w14:textId="4BCAF6AA" w:rsidR="002F6A43" w:rsidRDefault="002F6A43" w:rsidP="002F6A43">
      <w:pPr>
        <w:pStyle w:val="Heading2"/>
        <w:numPr>
          <w:ilvl w:val="0"/>
          <w:numId w:val="6"/>
        </w:numPr>
      </w:pPr>
      <w:r>
        <w:t>Value Iteration</w:t>
      </w:r>
    </w:p>
    <w:p w14:paraId="2D4B1ECD" w14:textId="77777777" w:rsidR="0081161E" w:rsidRDefault="00095562" w:rsidP="00EC45F1">
      <w:pPr>
        <w:ind w:left="720"/>
      </w:pPr>
      <w:r>
        <w:t>Implemented value iteration by using the formula</w:t>
      </w:r>
      <w:r w:rsidR="009832D5">
        <w:t xml:space="preserve"> </w:t>
      </w:r>
    </w:p>
    <w:p w14:paraId="572418F8" w14:textId="5FA220A4" w:rsidR="0081161E" w:rsidRDefault="009832D5" w:rsidP="00EC45F1">
      <w:pPr>
        <w:ind w:left="720"/>
      </w:pPr>
      <w:r>
        <w:t>V_k+1(s) &lt;- max</w:t>
      </w:r>
      <w:r w:rsidR="0081161E">
        <w:t xml:space="preserve"> over all </w:t>
      </w:r>
      <w:proofErr w:type="gramStart"/>
      <w:r w:rsidR="00CC5C2D">
        <w:t>a</w:t>
      </w:r>
      <w:r w:rsidR="0081161E">
        <w:t>(</w:t>
      </w:r>
      <w:proofErr w:type="gramEnd"/>
      <w:r w:rsidR="0081161E">
        <w:t>actions</w:t>
      </w:r>
      <w:r w:rsidR="00F5719D">
        <w:t xml:space="preserve"> available on s</w:t>
      </w:r>
      <w:r w:rsidR="0081161E">
        <w:t>)</w:t>
      </w:r>
      <w:r>
        <w:t xml:space="preserve"> </w:t>
      </w:r>
      <w:r w:rsidR="0081161E">
        <w:t>(</w:t>
      </w:r>
      <w:r>
        <w:rPr>
          <w:rFonts w:cstheme="minorHAnsi"/>
        </w:rPr>
        <w:t>∑</w:t>
      </w:r>
      <w:r w:rsidR="006866CE">
        <w:rPr>
          <w:rFonts w:cstheme="minorHAnsi"/>
        </w:rPr>
        <w:t xml:space="preserve">(over states </w:t>
      </w:r>
      <w:r w:rsidR="00CC5C2D">
        <w:rPr>
          <w:rFonts w:cstheme="minorHAnsi"/>
        </w:rPr>
        <w:t>s</w:t>
      </w:r>
      <w:r w:rsidR="006866CE">
        <w:rPr>
          <w:rFonts w:cstheme="minorHAnsi"/>
        </w:rPr>
        <w:t>’)</w:t>
      </w:r>
      <w:r>
        <w:t xml:space="preserve"> T(</w:t>
      </w:r>
      <w:proofErr w:type="spellStart"/>
      <w:r>
        <w:t>s,a,s</w:t>
      </w:r>
      <w:proofErr w:type="spellEnd"/>
      <w:r>
        <w:t>’)</w:t>
      </w:r>
      <w:r w:rsidR="006866CE">
        <w:t xml:space="preserve"> * </w:t>
      </w:r>
      <w:r>
        <w:t>[R(</w:t>
      </w:r>
      <w:proofErr w:type="spellStart"/>
      <w:r>
        <w:t>s,a,s</w:t>
      </w:r>
      <w:proofErr w:type="spellEnd"/>
      <w:r>
        <w:t>’)</w:t>
      </w:r>
      <w:r w:rsidR="00CC5C2D">
        <w:t xml:space="preserve"> </w:t>
      </w:r>
      <w:r>
        <w:t>+</w:t>
      </w:r>
      <w:r w:rsidR="00CC5C2D">
        <w:t xml:space="preserve"> </w:t>
      </w:r>
      <w:proofErr w:type="spellStart"/>
      <w:r w:rsidR="00CC5C2D">
        <w:t>Y.</w:t>
      </w:r>
      <w:r>
        <w:t>V_k</w:t>
      </w:r>
      <w:proofErr w:type="spellEnd"/>
      <w:r>
        <w:t>(s’)]</w:t>
      </w:r>
      <w:r w:rsidR="006866CE">
        <w:t xml:space="preserve"> </w:t>
      </w:r>
      <w:r w:rsidR="00CC5C2D">
        <w:t>),</w:t>
      </w:r>
      <w:r w:rsidR="006866CE">
        <w:t xml:space="preserve"> Y is discount factor.</w:t>
      </w:r>
      <w:r w:rsidR="006866CE">
        <w:tab/>
      </w:r>
      <w:r w:rsidR="00CC5C2D">
        <w:t xml:space="preserve"> </w:t>
      </w:r>
      <w:r w:rsidR="006866CE">
        <w:t>(</w:t>
      </w:r>
      <w:proofErr w:type="gramStart"/>
      <w:r w:rsidR="006866CE">
        <w:t>in</w:t>
      </w:r>
      <w:proofErr w:type="gramEnd"/>
      <w:r w:rsidR="006866CE">
        <w:t xml:space="preserve"> code </w:t>
      </w:r>
      <w:r w:rsidR="00CC5C2D">
        <w:t>V_k+1=</w:t>
      </w:r>
      <w:proofErr w:type="spellStart"/>
      <w:r w:rsidR="00CC5C2D">
        <w:t>cvfn</w:t>
      </w:r>
      <w:proofErr w:type="spellEnd"/>
      <w:r w:rsidR="00CC5C2D">
        <w:t>,</w:t>
      </w:r>
      <w:r w:rsidR="006866CE">
        <w:t xml:space="preserve"> </w:t>
      </w:r>
      <w:proofErr w:type="spellStart"/>
      <w:r w:rsidR="00CC5C2D">
        <w:t>V_k</w:t>
      </w:r>
      <w:proofErr w:type="spellEnd"/>
      <w:r w:rsidR="00CC5C2D">
        <w:t>=</w:t>
      </w:r>
      <w:proofErr w:type="spellStart"/>
      <w:r w:rsidR="00CC5C2D">
        <w:t>pvfn</w:t>
      </w:r>
      <w:proofErr w:type="spellEnd"/>
      <w:r w:rsidR="006866CE">
        <w:t>)</w:t>
      </w:r>
      <w:r w:rsidR="00F75C83">
        <w:t xml:space="preserve">. </w:t>
      </w:r>
    </w:p>
    <w:p w14:paraId="588B55D3" w14:textId="74686BD9" w:rsidR="00AD32DF" w:rsidRDefault="00F75C83" w:rsidP="00EC45F1">
      <w:pPr>
        <w:ind w:left="720"/>
      </w:pPr>
      <w:r>
        <w:t xml:space="preserve">Termination of iteration when max-norm error becomes less than epsilon. </w:t>
      </w:r>
    </w:p>
    <w:p w14:paraId="4465C7B4" w14:textId="323577DA" w:rsidR="00EC45F1" w:rsidRDefault="00F75C83" w:rsidP="00903663">
      <w:pPr>
        <w:pStyle w:val="ListParagraph"/>
        <w:numPr>
          <w:ilvl w:val="0"/>
          <w:numId w:val="7"/>
        </w:numPr>
      </w:pPr>
      <w:r>
        <w:t>For discount factor = 0.9 and epsilon = 0.01</w:t>
      </w:r>
      <w:r w:rsidR="00903663">
        <w:t>, number of iteration</w:t>
      </w:r>
      <w:r w:rsidR="006866CE">
        <w:t>s</w:t>
      </w:r>
      <w:r w:rsidR="00903663">
        <w:t xml:space="preserve"> required was 22.</w:t>
      </w:r>
    </w:p>
    <w:p w14:paraId="125CDEA1" w14:textId="591B7890" w:rsidR="00D15336" w:rsidRDefault="00AD32DF" w:rsidP="006866CE">
      <w:pPr>
        <w:pStyle w:val="ListParagraph"/>
        <w:ind w:left="1080"/>
      </w:pPr>
      <w:r>
        <w:lastRenderedPageBreak/>
        <w:t xml:space="preserve">The value of epsilon chosen is 0.01 because for discount factor of gamma, the value of reward +20 carried over to </w:t>
      </w:r>
      <w:proofErr w:type="spellStart"/>
      <w:r>
        <w:t>upto</w:t>
      </w:r>
      <w:proofErr w:type="spellEnd"/>
      <w:r>
        <w:t xml:space="preserve"> 20 states look </w:t>
      </w:r>
      <w:proofErr w:type="gramStart"/>
      <w:r>
        <w:t>ahead(</w:t>
      </w:r>
      <w:proofErr w:type="gramEnd"/>
      <w:r>
        <w:t xml:space="preserve">going to passenger than going to drop location may take 10+10 actions in best case stochastic effects in a 5*5 grid where these locations are farthest apart from each other). So the effect of +20 reward would reduce to </w:t>
      </w:r>
      <w:r w:rsidR="00BD1EE1">
        <w:t>(</w:t>
      </w:r>
      <w:r>
        <w:t>gamma^</w:t>
      </w:r>
      <w:proofErr w:type="gramStart"/>
      <w:r>
        <w:t>20</w:t>
      </w:r>
      <w:r w:rsidR="00BD1EE1">
        <w:t>)</w:t>
      </w:r>
      <w:r>
        <w:t>*</w:t>
      </w:r>
      <w:proofErr w:type="gramEnd"/>
      <w:r w:rsidR="00BD1EE1">
        <w:t xml:space="preserve">20. For gamma =0.9 this value would be approximately 2.43. But with stochastic effects this would reduce even further and thus it is better to have </w:t>
      </w:r>
      <w:proofErr w:type="spellStart"/>
      <w:proofErr w:type="gramStart"/>
      <w:r w:rsidR="00BD1EE1">
        <w:t>a</w:t>
      </w:r>
      <w:proofErr w:type="spellEnd"/>
      <w:proofErr w:type="gramEnd"/>
      <w:r w:rsidR="00BD1EE1">
        <w:t xml:space="preserve"> even lower epsilon (&lt; 2.43*0.85) to account for these stochastic effects. Also, we have to run these value iteration</w:t>
      </w:r>
      <w:r w:rsidR="00D15336">
        <w:t>s</w:t>
      </w:r>
      <w:r w:rsidR="00BD1EE1">
        <w:t xml:space="preserve"> for different discount factors and through above mentioned </w:t>
      </w:r>
      <w:r w:rsidR="007C7BC7">
        <w:t xml:space="preserve">approximate </w:t>
      </w:r>
      <w:r w:rsidR="00BD1EE1">
        <w:t>calculations it can be observed that epsilon=0.01 holds good enough for gamma&gt; 0.7</w:t>
      </w:r>
      <w:r w:rsidR="00D15336">
        <w:t xml:space="preserve">. </w:t>
      </w:r>
    </w:p>
    <w:p w14:paraId="4843B253" w14:textId="14FEE9D2" w:rsidR="006866CE" w:rsidRDefault="00BD1EE1" w:rsidP="006866CE">
      <w:pPr>
        <w:pStyle w:val="ListParagraph"/>
        <w:ind w:left="1080"/>
      </w:pPr>
      <w:r>
        <w:t xml:space="preserve"> </w:t>
      </w:r>
    </w:p>
    <w:p w14:paraId="4155C1DD" w14:textId="77777777" w:rsidR="00903663" w:rsidRDefault="00903663" w:rsidP="00903663">
      <w:pPr>
        <w:pStyle w:val="ListParagraph"/>
        <w:numPr>
          <w:ilvl w:val="0"/>
          <w:numId w:val="7"/>
        </w:numPr>
      </w:pPr>
      <w:r>
        <w:t>Discount factor = 0.01 =&gt; 3 iteration</w:t>
      </w:r>
    </w:p>
    <w:p w14:paraId="39BAFF8E" w14:textId="478D8954" w:rsidR="00903663" w:rsidRDefault="00903663" w:rsidP="00903663">
      <w:pPr>
        <w:pStyle w:val="ListParagraph"/>
        <w:ind w:left="1080"/>
      </w:pPr>
      <w:r>
        <w:t>Discount factor = 0.10 =&gt; 4 iteration</w:t>
      </w:r>
    </w:p>
    <w:p w14:paraId="29B24474" w14:textId="7DEDD0DA" w:rsidR="00903663" w:rsidRDefault="00903663" w:rsidP="00903663">
      <w:pPr>
        <w:pStyle w:val="ListParagraph"/>
        <w:ind w:left="1080"/>
      </w:pPr>
      <w:r>
        <w:t>Discount factor = 0.50 =&gt; 9 iteration</w:t>
      </w:r>
    </w:p>
    <w:p w14:paraId="36F8E138" w14:textId="7AFC4B4A" w:rsidR="00903663" w:rsidRDefault="00903663" w:rsidP="00903663">
      <w:pPr>
        <w:pStyle w:val="ListParagraph"/>
        <w:ind w:left="1080"/>
      </w:pPr>
      <w:r>
        <w:t>Discount factor = 0.80 =&gt; 16 iteration</w:t>
      </w:r>
    </w:p>
    <w:p w14:paraId="32DA1B4A" w14:textId="044DC044" w:rsidR="00903663" w:rsidRDefault="00903663" w:rsidP="00903663">
      <w:pPr>
        <w:pStyle w:val="ListParagraph"/>
        <w:ind w:left="1080"/>
      </w:pPr>
      <w:r>
        <w:t>Discount factor = 0.99 =&gt; 32 iteration</w:t>
      </w:r>
    </w:p>
    <w:p w14:paraId="35D5974B" w14:textId="5E19E0A0" w:rsidR="00D15336" w:rsidRDefault="00D15336" w:rsidP="00903663">
      <w:pPr>
        <w:pStyle w:val="ListParagraph"/>
        <w:ind w:left="1080"/>
      </w:pPr>
    </w:p>
    <w:p w14:paraId="45DDC4EB" w14:textId="4CC00167" w:rsidR="00D15336" w:rsidRDefault="00D15336" w:rsidP="00903663">
      <w:pPr>
        <w:pStyle w:val="ListParagraph"/>
        <w:ind w:left="1080"/>
      </w:pPr>
      <w:r>
        <w:t>** Epsilon was fixed to 0.01 for all above runs.</w:t>
      </w:r>
    </w:p>
    <w:p w14:paraId="661FBB74" w14:textId="569796FA" w:rsidR="00D15336" w:rsidRDefault="00C66187" w:rsidP="007F7065">
      <w:pPr>
        <w:pStyle w:val="ListParagraph"/>
        <w:ind w:left="1080"/>
      </w:pPr>
      <w:r>
        <w:t>** PLOT the graph b/w iteration index(x-axis) and max-norm(y-axis) for each and describe observation. **</w:t>
      </w:r>
    </w:p>
    <w:p w14:paraId="6D59ED23" w14:textId="71AA1368" w:rsidR="00D15336" w:rsidRDefault="007F7065" w:rsidP="006C7FD2">
      <w:pPr>
        <w:pStyle w:val="ListParagraph"/>
        <w:ind w:left="1080"/>
        <w:jc w:val="center"/>
      </w:pPr>
      <w:r>
        <w:rPr>
          <w:noProof/>
        </w:rPr>
        <w:lastRenderedPageBreak/>
        <w:drawing>
          <wp:inline distT="0" distB="0" distL="0" distR="0" wp14:anchorId="24B767A2" wp14:editId="01CF196D">
            <wp:extent cx="4762500" cy="3572141"/>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
                      <a:extLst>
                        <a:ext uri="{28A0092B-C50C-407E-A947-70E740481C1C}">
                          <a14:useLocalDpi xmlns:a14="http://schemas.microsoft.com/office/drawing/2010/main" val="0"/>
                        </a:ext>
                      </a:extLst>
                    </a:blip>
                    <a:stretch>
                      <a:fillRect/>
                    </a:stretch>
                  </pic:blipFill>
                  <pic:spPr>
                    <a:xfrm>
                      <a:off x="0" y="0"/>
                      <a:ext cx="4797783" cy="3598605"/>
                    </a:xfrm>
                    <a:prstGeom prst="rect">
                      <a:avLst/>
                    </a:prstGeom>
                  </pic:spPr>
                </pic:pic>
              </a:graphicData>
            </a:graphic>
          </wp:inline>
        </w:drawing>
      </w:r>
      <w:r w:rsidR="00495595">
        <w:rPr>
          <w:noProof/>
        </w:rPr>
        <w:drawing>
          <wp:inline distT="0" distB="0" distL="0" distR="0" wp14:anchorId="00720E8C" wp14:editId="3E38D768">
            <wp:extent cx="4686300" cy="351498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6">
                      <a:extLst>
                        <a:ext uri="{28A0092B-C50C-407E-A947-70E740481C1C}">
                          <a14:useLocalDpi xmlns:a14="http://schemas.microsoft.com/office/drawing/2010/main" val="0"/>
                        </a:ext>
                      </a:extLst>
                    </a:blip>
                    <a:stretch>
                      <a:fillRect/>
                    </a:stretch>
                  </pic:blipFill>
                  <pic:spPr>
                    <a:xfrm>
                      <a:off x="0" y="0"/>
                      <a:ext cx="4696719" cy="3522800"/>
                    </a:xfrm>
                    <a:prstGeom prst="rect">
                      <a:avLst/>
                    </a:prstGeom>
                  </pic:spPr>
                </pic:pic>
              </a:graphicData>
            </a:graphic>
          </wp:inline>
        </w:drawing>
      </w:r>
      <w:r w:rsidR="00495595">
        <w:rPr>
          <w:noProof/>
        </w:rPr>
        <w:lastRenderedPageBreak/>
        <w:drawing>
          <wp:inline distT="0" distB="0" distL="0" distR="0" wp14:anchorId="0F52F809" wp14:editId="61504BED">
            <wp:extent cx="4571662" cy="342900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7">
                      <a:extLst>
                        <a:ext uri="{28A0092B-C50C-407E-A947-70E740481C1C}">
                          <a14:useLocalDpi xmlns:a14="http://schemas.microsoft.com/office/drawing/2010/main" val="0"/>
                        </a:ext>
                      </a:extLst>
                    </a:blip>
                    <a:stretch>
                      <a:fillRect/>
                    </a:stretch>
                  </pic:blipFill>
                  <pic:spPr>
                    <a:xfrm>
                      <a:off x="0" y="0"/>
                      <a:ext cx="4573419" cy="3430318"/>
                    </a:xfrm>
                    <a:prstGeom prst="rect">
                      <a:avLst/>
                    </a:prstGeom>
                  </pic:spPr>
                </pic:pic>
              </a:graphicData>
            </a:graphic>
          </wp:inline>
        </w:drawing>
      </w:r>
      <w:r w:rsidR="00495595">
        <w:rPr>
          <w:noProof/>
        </w:rPr>
        <w:drawing>
          <wp:inline distT="0" distB="0" distL="0" distR="0" wp14:anchorId="7818DBDE" wp14:editId="0A9D6F15">
            <wp:extent cx="4851400" cy="3638819"/>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8">
                      <a:extLst>
                        <a:ext uri="{28A0092B-C50C-407E-A947-70E740481C1C}">
                          <a14:useLocalDpi xmlns:a14="http://schemas.microsoft.com/office/drawing/2010/main" val="0"/>
                        </a:ext>
                      </a:extLst>
                    </a:blip>
                    <a:stretch>
                      <a:fillRect/>
                    </a:stretch>
                  </pic:blipFill>
                  <pic:spPr>
                    <a:xfrm>
                      <a:off x="0" y="0"/>
                      <a:ext cx="4854805" cy="3641373"/>
                    </a:xfrm>
                    <a:prstGeom prst="rect">
                      <a:avLst/>
                    </a:prstGeom>
                  </pic:spPr>
                </pic:pic>
              </a:graphicData>
            </a:graphic>
          </wp:inline>
        </w:drawing>
      </w:r>
      <w:r w:rsidR="00495595">
        <w:rPr>
          <w:noProof/>
        </w:rPr>
        <w:lastRenderedPageBreak/>
        <w:drawing>
          <wp:inline distT="0" distB="0" distL="0" distR="0" wp14:anchorId="3B5CB1F6" wp14:editId="5E93F5E2">
            <wp:extent cx="4673255" cy="35052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9">
                      <a:extLst>
                        <a:ext uri="{28A0092B-C50C-407E-A947-70E740481C1C}">
                          <a14:useLocalDpi xmlns:a14="http://schemas.microsoft.com/office/drawing/2010/main" val="0"/>
                        </a:ext>
                      </a:extLst>
                    </a:blip>
                    <a:stretch>
                      <a:fillRect/>
                    </a:stretch>
                  </pic:blipFill>
                  <pic:spPr>
                    <a:xfrm>
                      <a:off x="0" y="0"/>
                      <a:ext cx="4676916" cy="3507946"/>
                    </a:xfrm>
                    <a:prstGeom prst="rect">
                      <a:avLst/>
                    </a:prstGeom>
                  </pic:spPr>
                </pic:pic>
              </a:graphicData>
            </a:graphic>
          </wp:inline>
        </w:drawing>
      </w:r>
    </w:p>
    <w:p w14:paraId="14BD3BC7" w14:textId="77777777" w:rsidR="00D15336" w:rsidRDefault="00D15336" w:rsidP="006C7FD2">
      <w:pPr>
        <w:pStyle w:val="ListParagraph"/>
        <w:ind w:left="1080"/>
        <w:jc w:val="center"/>
      </w:pPr>
    </w:p>
    <w:p w14:paraId="648A2D7B" w14:textId="425E96C5" w:rsidR="00A43514" w:rsidRDefault="00A43514" w:rsidP="006C7FD2">
      <w:pPr>
        <w:pStyle w:val="ListParagraph"/>
        <w:ind w:left="1080"/>
        <w:jc w:val="center"/>
      </w:pPr>
    </w:p>
    <w:p w14:paraId="21296040" w14:textId="6DAADE0E" w:rsidR="00A43514" w:rsidRDefault="00A43514" w:rsidP="006C7FD2">
      <w:pPr>
        <w:pStyle w:val="ListParagraph"/>
        <w:ind w:left="0"/>
      </w:pPr>
    </w:p>
    <w:p w14:paraId="43D10C8C" w14:textId="1FD258F6" w:rsidR="00A43514" w:rsidRDefault="00A43514" w:rsidP="00903663">
      <w:pPr>
        <w:pStyle w:val="ListParagraph"/>
        <w:ind w:left="1080"/>
      </w:pPr>
    </w:p>
    <w:p w14:paraId="63AB9474" w14:textId="76A0DD7E" w:rsidR="00A43514" w:rsidRDefault="00A43514" w:rsidP="00A43514">
      <w:pPr>
        <w:pStyle w:val="ListParagraph"/>
        <w:ind w:left="1080"/>
        <w:jc w:val="center"/>
      </w:pPr>
    </w:p>
    <w:p w14:paraId="51549385" w14:textId="34AC3740" w:rsidR="00A43514" w:rsidRDefault="00A43514" w:rsidP="00903663">
      <w:pPr>
        <w:pStyle w:val="ListParagraph"/>
        <w:ind w:left="1080"/>
      </w:pPr>
    </w:p>
    <w:p w14:paraId="4DD0553C" w14:textId="1AE959A3" w:rsidR="00A43514" w:rsidRDefault="00A43514" w:rsidP="00A43514">
      <w:pPr>
        <w:pStyle w:val="ListParagraph"/>
        <w:ind w:left="1080"/>
        <w:jc w:val="center"/>
      </w:pPr>
    </w:p>
    <w:p w14:paraId="5373F006" w14:textId="4A26886C" w:rsidR="00A43514" w:rsidRDefault="00A43514" w:rsidP="00A43514">
      <w:pPr>
        <w:pStyle w:val="ListParagraph"/>
        <w:ind w:left="1080"/>
        <w:jc w:val="center"/>
      </w:pPr>
    </w:p>
    <w:p w14:paraId="407650C0" w14:textId="77777777" w:rsidR="00D15336" w:rsidRDefault="00D15336" w:rsidP="00A43514">
      <w:pPr>
        <w:pStyle w:val="ListParagraph"/>
        <w:ind w:left="1080"/>
        <w:jc w:val="center"/>
      </w:pPr>
    </w:p>
    <w:p w14:paraId="78F59815" w14:textId="6C892F1C" w:rsidR="00A43514" w:rsidRDefault="00C55372" w:rsidP="00903663">
      <w:pPr>
        <w:pStyle w:val="ListParagraph"/>
        <w:ind w:left="1080"/>
      </w:pPr>
      <w:r>
        <w:t>From above graphs we can see that as</w:t>
      </w:r>
      <w:r w:rsidR="007C7BC7">
        <w:t xml:space="preserve"> discount</w:t>
      </w:r>
      <w:r>
        <w:t xml:space="preserve"> increases max-norm decrease slowly.</w:t>
      </w:r>
    </w:p>
    <w:p w14:paraId="5845C105" w14:textId="560854D7" w:rsidR="007C7BC7" w:rsidRDefault="007C7BC7" w:rsidP="00903663">
      <w:pPr>
        <w:pStyle w:val="ListParagraph"/>
        <w:ind w:left="1080"/>
      </w:pPr>
      <w:r>
        <w:t xml:space="preserve">This happens because as we increase the value of discount factor then there </w:t>
      </w:r>
      <w:r w:rsidR="002C2163">
        <w:t>is a larger effect of future rewards on the current value function and hence the change in value function is larger which implies that the max-norm error would be large and hence it converges slowly to the optimal value.</w:t>
      </w:r>
    </w:p>
    <w:p w14:paraId="18AB944C" w14:textId="0964F96F" w:rsidR="009E2542" w:rsidRDefault="009E2542" w:rsidP="00903663">
      <w:pPr>
        <w:pStyle w:val="ListParagraph"/>
        <w:ind w:left="1080"/>
      </w:pPr>
    </w:p>
    <w:p w14:paraId="01C1D84B" w14:textId="4A347063" w:rsidR="009E2542" w:rsidRDefault="00495595" w:rsidP="00495595">
      <w:pPr>
        <w:pStyle w:val="ListParagraph"/>
        <w:ind w:left="1080"/>
        <w:jc w:val="center"/>
      </w:pPr>
      <w:r>
        <w:rPr>
          <w:noProof/>
        </w:rPr>
        <w:lastRenderedPageBreak/>
        <w:drawing>
          <wp:inline distT="0" distB="0" distL="0" distR="0" wp14:anchorId="58C86FEA" wp14:editId="493B07F0">
            <wp:extent cx="5079625" cy="3810000"/>
            <wp:effectExtent l="0" t="0" r="698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10">
                      <a:extLst>
                        <a:ext uri="{28A0092B-C50C-407E-A947-70E740481C1C}">
                          <a14:useLocalDpi xmlns:a14="http://schemas.microsoft.com/office/drawing/2010/main" val="0"/>
                        </a:ext>
                      </a:extLst>
                    </a:blip>
                    <a:stretch>
                      <a:fillRect/>
                    </a:stretch>
                  </pic:blipFill>
                  <pic:spPr>
                    <a:xfrm>
                      <a:off x="0" y="0"/>
                      <a:ext cx="5087696" cy="3816054"/>
                    </a:xfrm>
                    <a:prstGeom prst="rect">
                      <a:avLst/>
                    </a:prstGeom>
                  </pic:spPr>
                </pic:pic>
              </a:graphicData>
            </a:graphic>
          </wp:inline>
        </w:drawing>
      </w:r>
    </w:p>
    <w:p w14:paraId="70C4429E" w14:textId="4C3E0414" w:rsidR="009E2542" w:rsidRDefault="009E2542" w:rsidP="00903663">
      <w:pPr>
        <w:pStyle w:val="ListParagraph"/>
        <w:ind w:left="1080"/>
      </w:pPr>
    </w:p>
    <w:p w14:paraId="022F5EF1" w14:textId="77777777" w:rsidR="009E2542" w:rsidRDefault="009E2542" w:rsidP="00903663">
      <w:pPr>
        <w:pStyle w:val="ListParagraph"/>
        <w:ind w:left="1080"/>
      </w:pPr>
    </w:p>
    <w:p w14:paraId="38F152B1" w14:textId="77777777" w:rsidR="00C55372" w:rsidRDefault="00C55372" w:rsidP="00903663">
      <w:pPr>
        <w:pStyle w:val="ListParagraph"/>
        <w:ind w:left="1080"/>
      </w:pPr>
    </w:p>
    <w:p w14:paraId="3345A732" w14:textId="733082A3" w:rsidR="00D119BB" w:rsidRDefault="008A56D2" w:rsidP="00903663">
      <w:pPr>
        <w:pStyle w:val="ListParagraph"/>
        <w:numPr>
          <w:ilvl w:val="0"/>
          <w:numId w:val="7"/>
        </w:numPr>
      </w:pPr>
      <w:r>
        <w:t>The common trend in all the runs is that the simulation for gamma = 0.1 never reaches the goal state and in-fact get stuck in grid with adjacent walls. This happens because the policy is made by giving more weightage to current goals rather than future</w:t>
      </w:r>
      <w:r w:rsidR="00D119BB">
        <w:t xml:space="preserve"> rewards and thus the effect of +20 reward to end episode never gets accounted in the value iteration.</w:t>
      </w:r>
      <w:r w:rsidR="00E54275">
        <w:t xml:space="preserve"> </w:t>
      </w:r>
      <w:proofErr w:type="gramStart"/>
      <w:r w:rsidR="00E54275">
        <w:t>Also</w:t>
      </w:r>
      <w:proofErr w:type="gramEnd"/>
      <w:r w:rsidR="00E54275">
        <w:t xml:space="preserve"> our epsilon is 0.01 and for such a low value of gamma a epsilon in 2.E-19 range is needed even for a proper convergence of the value function to account the reward in all states properly. </w:t>
      </w:r>
    </w:p>
    <w:p w14:paraId="2F481C59" w14:textId="77777777" w:rsidR="00D119BB" w:rsidRDefault="00D119BB" w:rsidP="00D119BB">
      <w:pPr>
        <w:pStyle w:val="ListParagraph"/>
        <w:ind w:left="1080"/>
      </w:pPr>
      <w:r>
        <w:t>For gamma=0.99, episodes end in most of the cases but still in some runs the policy only reaches till pickup state when only 20 steps of simulation are done. This is because of the stochastic effects of the simulation that the action given by policy does not follow the path of best possible state and rather follows the distribution given in question.</w:t>
      </w:r>
    </w:p>
    <w:p w14:paraId="4C68027C" w14:textId="6C215F28" w:rsidR="00903663" w:rsidRDefault="00D119BB" w:rsidP="00D119BB">
      <w:pPr>
        <w:pStyle w:val="ListParagraph"/>
        <w:ind w:left="1080"/>
      </w:pPr>
      <w:r>
        <w:t>It is quite rare that policy gets stuck in gamma=0.99 as happening in gamma=0.1 case.</w:t>
      </w:r>
      <w:r w:rsidR="008A56D2">
        <w:t xml:space="preserve"> </w:t>
      </w:r>
    </w:p>
    <w:p w14:paraId="6FA8F3D4" w14:textId="55EABF1B" w:rsidR="00903663" w:rsidRPr="00EC45F1" w:rsidRDefault="00903663" w:rsidP="00903663">
      <w:pPr>
        <w:pStyle w:val="ListParagraph"/>
        <w:ind w:left="1080"/>
      </w:pPr>
    </w:p>
    <w:p w14:paraId="73C1BD95" w14:textId="77777777" w:rsidR="002F6A43" w:rsidRPr="002F6A43" w:rsidRDefault="002F6A43" w:rsidP="002F6A43"/>
    <w:p w14:paraId="080CDEF6" w14:textId="6320D317" w:rsidR="00492F22" w:rsidRDefault="002F6A43" w:rsidP="00492F22">
      <w:pPr>
        <w:pStyle w:val="Heading2"/>
        <w:numPr>
          <w:ilvl w:val="0"/>
          <w:numId w:val="6"/>
        </w:numPr>
      </w:pPr>
      <w:r>
        <w:t>Policy Iteration</w:t>
      </w:r>
    </w:p>
    <w:p w14:paraId="7D4EF2E4" w14:textId="58C9175A" w:rsidR="001576BC" w:rsidRDefault="001576BC" w:rsidP="001576BC"/>
    <w:p w14:paraId="3591C1B8" w14:textId="144A2999" w:rsidR="001576BC" w:rsidRDefault="001576BC" w:rsidP="001576BC">
      <w:r>
        <w:t>For policy iteration we randomly choose some initial policy.</w:t>
      </w:r>
    </w:p>
    <w:p w14:paraId="7C2A8442" w14:textId="5B6FC4C3" w:rsidR="001576BC" w:rsidRDefault="001576BC" w:rsidP="001576BC">
      <w:r>
        <w:t>Then we repeat following steps till policy converges:</w:t>
      </w:r>
    </w:p>
    <w:p w14:paraId="69DC57FC" w14:textId="72CA2D97" w:rsidR="001576BC" w:rsidRDefault="001576BC" w:rsidP="001576BC">
      <w:r>
        <w:tab/>
        <w:t>Evaluates the policy</w:t>
      </w:r>
    </w:p>
    <w:p w14:paraId="51440140" w14:textId="2C8CE186" w:rsidR="001576BC" w:rsidRDefault="001576BC" w:rsidP="001576BC">
      <w:r>
        <w:tab/>
        <w:t>Generate new improved policy based on evaluated value function</w:t>
      </w:r>
    </w:p>
    <w:p w14:paraId="33B4A454" w14:textId="3410EB68" w:rsidR="001576BC" w:rsidRDefault="001576BC" w:rsidP="001576BC"/>
    <w:p w14:paraId="0823B3CD" w14:textId="2D958A07" w:rsidR="001576BC" w:rsidRDefault="001576BC" w:rsidP="001576BC">
      <w:r>
        <w:t>There are two ways to do policy iteration:</w:t>
      </w:r>
    </w:p>
    <w:p w14:paraId="22C17C35" w14:textId="2E17288D" w:rsidR="001576BC" w:rsidRDefault="001576BC" w:rsidP="001576BC">
      <w:r>
        <w:tab/>
        <w:t>1) Value Iteration: We do similar steps as in value iteration method and just choose the action given by policy until the value function converges.</w:t>
      </w:r>
    </w:p>
    <w:p w14:paraId="497B701B" w14:textId="682A40FA" w:rsidR="001576BC" w:rsidRDefault="001576BC" w:rsidP="001576BC">
      <w:r>
        <w:tab/>
        <w:t>2) Linear Algebra: The value function evaluation is actually n equations with n variables.</w:t>
      </w:r>
    </w:p>
    <w:p w14:paraId="380BAACF" w14:textId="1B70FF47" w:rsidR="001576BC" w:rsidRDefault="001576BC" w:rsidP="001576BC">
      <w:r>
        <w:t xml:space="preserve">Here n is the total number of states (or n-1 variables and n-1 equations if </w:t>
      </w:r>
      <w:r w:rsidR="00DA5D50">
        <w:t>not counting goal states value as an equation</w:t>
      </w:r>
      <w:r>
        <w:t>)</w:t>
      </w:r>
      <w:r w:rsidR="00DA5D50">
        <w:t xml:space="preserve">. We have solved these equations using </w:t>
      </w:r>
      <w:proofErr w:type="spellStart"/>
      <w:r w:rsidR="00DA5D50">
        <w:t>numpy</w:t>
      </w:r>
      <w:proofErr w:type="spellEnd"/>
      <w:r w:rsidR="00DA5D50">
        <w:t xml:space="preserve"> </w:t>
      </w:r>
      <w:proofErr w:type="spellStart"/>
      <w:r w:rsidR="00DA5D50">
        <w:t>libraray</w:t>
      </w:r>
      <w:proofErr w:type="spellEnd"/>
      <w:r w:rsidR="00DA5D50">
        <w:t xml:space="preserve"> from </w:t>
      </w:r>
      <w:proofErr w:type="spellStart"/>
      <w:proofErr w:type="gramStart"/>
      <w:r w:rsidR="00DA5D50">
        <w:t>numply.linalg</w:t>
      </w:r>
      <w:proofErr w:type="gramEnd"/>
      <w:r w:rsidR="00DA5D50">
        <w:t>.solve</w:t>
      </w:r>
      <w:proofErr w:type="spellEnd"/>
      <w:r w:rsidR="00DA5D50">
        <w:t>() method. This takes O(n^3) time when doing exact calculations.</w:t>
      </w:r>
    </w:p>
    <w:p w14:paraId="58FDFFAA" w14:textId="2345F16E" w:rsidR="00DA5D50" w:rsidRDefault="00DA5D50" w:rsidP="001576BC"/>
    <w:p w14:paraId="4D91DD6A" w14:textId="7779DC70" w:rsidR="00FA2DE2" w:rsidRDefault="00DA5D50" w:rsidP="001576BC">
      <w:r>
        <w:t xml:space="preserve">Method 1 of value iteration is better when the state space is large and actions have non zero probability for transition for most of the states as after some iterations the value function will start converging to approximate optimal values. Every iteration would take </w:t>
      </w:r>
      <w:proofErr w:type="spellStart"/>
      <w:r>
        <w:t>take</w:t>
      </w:r>
      <w:proofErr w:type="spellEnd"/>
      <w:r>
        <w:t xml:space="preserve"> O(n^2) even when actions can lead all states with some non-zero transition probability as we update n values and each value is based on n resultant states. In method2 </w:t>
      </w:r>
      <w:r w:rsidR="00FA2DE2">
        <w:t xml:space="preserve">of solving system of linear equations </w:t>
      </w:r>
      <w:r>
        <w:t xml:space="preserve">the time complexity is fixed to O(n^3) and hence a </w:t>
      </w:r>
      <w:r w:rsidR="00FA2DE2">
        <w:t>problem with large state space will take a lot of time.</w:t>
      </w:r>
    </w:p>
    <w:p w14:paraId="4D4BC62D" w14:textId="49F900A7" w:rsidR="00DA5D50" w:rsidRDefault="00FA2DE2" w:rsidP="001576BC">
      <w:r>
        <w:t>For given problem the state space is large and hence method 1</w:t>
      </w:r>
      <w:r w:rsidR="00DA5D50">
        <w:t xml:space="preserve"> </w:t>
      </w:r>
      <w:r>
        <w:t>of value iteration is better.</w:t>
      </w:r>
      <w:r w:rsidR="00DA5D50">
        <w:t xml:space="preserve"> </w:t>
      </w:r>
    </w:p>
    <w:p w14:paraId="709AF1D0" w14:textId="033BAF07" w:rsidR="00FA2DE2" w:rsidRDefault="00FA2DE2" w:rsidP="001576BC"/>
    <w:p w14:paraId="23B659C4" w14:textId="259E6CDA" w:rsidR="00FA2DE2" w:rsidRDefault="00FA2DE2" w:rsidP="001576BC"/>
    <w:p w14:paraId="11B1CC6D" w14:textId="338D64A1" w:rsidR="00FA2DE2" w:rsidRPr="001576BC" w:rsidRDefault="00FA2DE2" w:rsidP="001576BC">
      <w:r>
        <w:t>Plots of policy loss vs iteration index in policy iteration method.</w:t>
      </w:r>
    </w:p>
    <w:p w14:paraId="4D3DFABE" w14:textId="794DB34A" w:rsidR="00492F22" w:rsidRDefault="00495595" w:rsidP="00492F22">
      <w:pPr>
        <w:jc w:val="center"/>
      </w:pPr>
      <w:r>
        <w:rPr>
          <w:noProof/>
        </w:rPr>
        <w:lastRenderedPageBreak/>
        <w:drawing>
          <wp:inline distT="0" distB="0" distL="0" distR="0" wp14:anchorId="7294A506" wp14:editId="45740876">
            <wp:extent cx="5731510" cy="4298950"/>
            <wp:effectExtent l="0" t="0" r="254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1">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r>
        <w:rPr>
          <w:noProof/>
        </w:rPr>
        <w:drawing>
          <wp:inline distT="0" distB="0" distL="0" distR="0" wp14:anchorId="269B6767" wp14:editId="25CDF44F">
            <wp:extent cx="5731510" cy="4298950"/>
            <wp:effectExtent l="0" t="0" r="254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2">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r>
        <w:rPr>
          <w:noProof/>
        </w:rPr>
        <w:lastRenderedPageBreak/>
        <w:drawing>
          <wp:inline distT="0" distB="0" distL="0" distR="0" wp14:anchorId="62F4193E" wp14:editId="632F1988">
            <wp:extent cx="5731510" cy="4298950"/>
            <wp:effectExtent l="0" t="0" r="254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13">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r>
        <w:rPr>
          <w:noProof/>
        </w:rPr>
        <w:drawing>
          <wp:inline distT="0" distB="0" distL="0" distR="0" wp14:anchorId="76D6B7AB" wp14:editId="318E103B">
            <wp:extent cx="5731510" cy="4298950"/>
            <wp:effectExtent l="0" t="0" r="254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14">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r>
        <w:rPr>
          <w:noProof/>
        </w:rPr>
        <w:lastRenderedPageBreak/>
        <w:drawing>
          <wp:inline distT="0" distB="0" distL="0" distR="0" wp14:anchorId="34E411CC" wp14:editId="38AE1059">
            <wp:extent cx="5731510" cy="4298950"/>
            <wp:effectExtent l="0" t="0" r="254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5">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r>
        <w:rPr>
          <w:noProof/>
        </w:rPr>
        <w:drawing>
          <wp:inline distT="0" distB="0" distL="0" distR="0" wp14:anchorId="10104C42" wp14:editId="5B219265">
            <wp:extent cx="5731510" cy="4298950"/>
            <wp:effectExtent l="0" t="0" r="254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6">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6E3695C7" w14:textId="77777777" w:rsidR="00FA2DE2" w:rsidRDefault="00FA2DE2" w:rsidP="00492F22">
      <w:pPr>
        <w:jc w:val="center"/>
      </w:pPr>
    </w:p>
    <w:p w14:paraId="058C2C51" w14:textId="77777777" w:rsidR="00D7210D" w:rsidRDefault="00FA2DE2" w:rsidP="00F3453F">
      <w:r>
        <w:t xml:space="preserve">For </w:t>
      </w:r>
      <w:r w:rsidR="00B11A4C">
        <w:t xml:space="preserve">high </w:t>
      </w:r>
      <w:r>
        <w:t xml:space="preserve">discount factors </w:t>
      </w:r>
      <w:r w:rsidR="00B11A4C">
        <w:t xml:space="preserve">the initial policy loss is vey large as the random policy chosen does not take into account of the reward of +20 and similarly the policies made with low discount factor also does not take into account the future reward of +20 to much extent and hence </w:t>
      </w:r>
      <w:r w:rsidR="00D7210D">
        <w:t>t</w:t>
      </w:r>
      <w:r w:rsidR="00B11A4C">
        <w:t xml:space="preserve">he policy loss </w:t>
      </w:r>
      <w:r w:rsidR="00D7210D">
        <w:t>in case of</w:t>
      </w:r>
      <w:r w:rsidR="00B11A4C">
        <w:t xml:space="preserve"> low discount factor is </w:t>
      </w:r>
      <w:r w:rsidR="00D7210D">
        <w:t>small</w:t>
      </w:r>
      <w:r w:rsidR="00B11A4C">
        <w:t xml:space="preserve"> </w:t>
      </w:r>
      <w:r w:rsidR="00D7210D">
        <w:t>even at start</w:t>
      </w:r>
      <w:r w:rsidR="00B11A4C">
        <w:t>.</w:t>
      </w:r>
    </w:p>
    <w:p w14:paraId="3D92468D" w14:textId="746E5F37" w:rsidR="00F3453F" w:rsidRDefault="00D7210D" w:rsidP="00D7210D">
      <w:r>
        <w:t xml:space="preserve">As discount factor is increased it takes more iterations to reach convergence (similar reasons as in value iteration).  Also, the policy loss is reduced </w:t>
      </w:r>
      <w:r w:rsidR="00330673">
        <w:t>majorly</w:t>
      </w:r>
      <w:r w:rsidR="00AD44AB">
        <w:t xml:space="preserve"> in the first</w:t>
      </w:r>
      <w:r w:rsidR="00330673">
        <w:t xml:space="preserve"> few</w:t>
      </w:r>
      <w:r w:rsidR="00AD44AB">
        <w:t xml:space="preserve"> iteration</w:t>
      </w:r>
      <w:r w:rsidR="00330673">
        <w:t>s</w:t>
      </w:r>
      <w:r w:rsidR="00AD44AB">
        <w:t xml:space="preserve"> itself as the notion of rewards is incorporated in it, the first iteration gives the states the policy which gives maximum reward going to </w:t>
      </w:r>
      <w:r w:rsidR="00330673">
        <w:t xml:space="preserve">states in 1 step look ahead. </w:t>
      </w:r>
    </w:p>
    <w:p w14:paraId="4947C00F" w14:textId="45611F54" w:rsidR="00330673" w:rsidRDefault="00330673" w:rsidP="00D7210D">
      <w:proofErr w:type="gramStart"/>
      <w:r>
        <w:t>Also</w:t>
      </w:r>
      <w:proofErr w:type="gramEnd"/>
      <w:r>
        <w:t xml:space="preserve"> it can be observed that policy iteration converges earlier than value iteration for same value of discount factor.</w:t>
      </w:r>
    </w:p>
    <w:p w14:paraId="06E1C542" w14:textId="77777777" w:rsidR="00492F22" w:rsidRPr="00492F22" w:rsidRDefault="00492F22" w:rsidP="00492F22">
      <w:pPr>
        <w:jc w:val="center"/>
      </w:pPr>
    </w:p>
    <w:p w14:paraId="23B45B90" w14:textId="1F87F3A6" w:rsidR="002F6A43" w:rsidRDefault="002F6A43" w:rsidP="002F6A43">
      <w:pPr>
        <w:pStyle w:val="Heading1"/>
      </w:pPr>
      <w:r>
        <w:t>Part B: Incorporating Learning</w:t>
      </w:r>
    </w:p>
    <w:p w14:paraId="3D9AEF50" w14:textId="77777777" w:rsidR="00D07FB9" w:rsidRPr="00D07FB9" w:rsidRDefault="00D07FB9" w:rsidP="00D07FB9"/>
    <w:p w14:paraId="23C7DFFA" w14:textId="6BC176DA" w:rsidR="002F6A43" w:rsidRDefault="0064445E" w:rsidP="0064445E">
      <w:pPr>
        <w:pStyle w:val="Heading2"/>
      </w:pPr>
      <w:r>
        <w:tab/>
        <w:t>2)</w:t>
      </w:r>
    </w:p>
    <w:p w14:paraId="77F96CD9" w14:textId="77777777" w:rsidR="0064445E" w:rsidRPr="0064445E" w:rsidRDefault="0064445E" w:rsidP="0064445E"/>
    <w:p w14:paraId="6E0C13AB" w14:textId="097B4542" w:rsidR="0064445E" w:rsidRDefault="00495595" w:rsidP="00495595">
      <w:pPr>
        <w:jc w:val="center"/>
      </w:pPr>
      <w:r>
        <w:rPr>
          <w:noProof/>
        </w:rPr>
        <w:lastRenderedPageBreak/>
        <w:drawing>
          <wp:inline distT="0" distB="0" distL="0" distR="0" wp14:anchorId="66D469B8" wp14:editId="61023270">
            <wp:extent cx="5731510" cy="4298950"/>
            <wp:effectExtent l="0" t="0" r="254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17">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r>
        <w:rPr>
          <w:noProof/>
        </w:rPr>
        <w:drawing>
          <wp:inline distT="0" distB="0" distL="0" distR="0" wp14:anchorId="45D2E802" wp14:editId="777F3011">
            <wp:extent cx="5731510" cy="4298950"/>
            <wp:effectExtent l="0" t="0" r="254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18">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r>
        <w:rPr>
          <w:noProof/>
        </w:rPr>
        <w:lastRenderedPageBreak/>
        <w:drawing>
          <wp:inline distT="0" distB="0" distL="0" distR="0" wp14:anchorId="2868D146" wp14:editId="4779EB20">
            <wp:extent cx="5731510" cy="4298950"/>
            <wp:effectExtent l="0" t="0" r="254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19">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r>
        <w:rPr>
          <w:noProof/>
        </w:rPr>
        <w:drawing>
          <wp:inline distT="0" distB="0" distL="0" distR="0" wp14:anchorId="0185B106" wp14:editId="02FC54E7">
            <wp:extent cx="5731510" cy="4298950"/>
            <wp:effectExtent l="0" t="0" r="254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0">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2EC8967D" w14:textId="77852E86" w:rsidR="0064445E" w:rsidRDefault="0064445E" w:rsidP="0064445E">
      <w:pPr>
        <w:pStyle w:val="Heading2"/>
      </w:pPr>
      <w:r>
        <w:lastRenderedPageBreak/>
        <w:tab/>
        <w:t>4)</w:t>
      </w:r>
    </w:p>
    <w:p w14:paraId="4B56CD81" w14:textId="02319B35" w:rsidR="0064445E" w:rsidRPr="0064445E" w:rsidRDefault="007F7065" w:rsidP="00281B0B">
      <w:pPr>
        <w:jc w:val="center"/>
      </w:pPr>
      <w:r>
        <w:rPr>
          <w:noProof/>
        </w:rPr>
        <w:drawing>
          <wp:inline distT="0" distB="0" distL="0" distR="0" wp14:anchorId="2149E8F6" wp14:editId="1D10481E">
            <wp:extent cx="5731510" cy="4298950"/>
            <wp:effectExtent l="0" t="0" r="254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21">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r>
        <w:rPr>
          <w:noProof/>
        </w:rPr>
        <w:drawing>
          <wp:inline distT="0" distB="0" distL="0" distR="0" wp14:anchorId="441C01F7" wp14:editId="00E76760">
            <wp:extent cx="5731510" cy="4298950"/>
            <wp:effectExtent l="0" t="0" r="254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2">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r>
        <w:rPr>
          <w:noProof/>
        </w:rPr>
        <w:lastRenderedPageBreak/>
        <w:drawing>
          <wp:inline distT="0" distB="0" distL="0" distR="0" wp14:anchorId="14D820D8" wp14:editId="054793C5">
            <wp:extent cx="5731510" cy="4298950"/>
            <wp:effectExtent l="0" t="0" r="254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23">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r>
        <w:rPr>
          <w:noProof/>
        </w:rPr>
        <w:drawing>
          <wp:inline distT="0" distB="0" distL="0" distR="0" wp14:anchorId="29771A95" wp14:editId="0F39A79D">
            <wp:extent cx="5731510" cy="4298950"/>
            <wp:effectExtent l="0" t="0" r="2540" b="63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4">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r>
        <w:rPr>
          <w:noProof/>
        </w:rPr>
        <w:lastRenderedPageBreak/>
        <w:drawing>
          <wp:inline distT="0" distB="0" distL="0" distR="0" wp14:anchorId="7E1C5976" wp14:editId="79293995">
            <wp:extent cx="5731510" cy="4298950"/>
            <wp:effectExtent l="0" t="0" r="254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25">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1F558098" w14:textId="2E32FAB2" w:rsidR="0064445E" w:rsidRDefault="0064445E" w:rsidP="0064445E"/>
    <w:p w14:paraId="74C85055" w14:textId="76F7279E" w:rsidR="0064445E" w:rsidRDefault="007F7065" w:rsidP="007F7065">
      <w:pPr>
        <w:jc w:val="center"/>
      </w:pPr>
      <w:r>
        <w:rPr>
          <w:noProof/>
        </w:rPr>
        <w:lastRenderedPageBreak/>
        <w:drawing>
          <wp:inline distT="0" distB="0" distL="0" distR="0" wp14:anchorId="64ED5F4D" wp14:editId="37653303">
            <wp:extent cx="5731510" cy="4298950"/>
            <wp:effectExtent l="0" t="0" r="2540" b="63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6">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r>
        <w:rPr>
          <w:noProof/>
        </w:rPr>
        <w:drawing>
          <wp:inline distT="0" distB="0" distL="0" distR="0" wp14:anchorId="55BD6E9C" wp14:editId="2A972111">
            <wp:extent cx="5731510" cy="4298950"/>
            <wp:effectExtent l="0" t="0" r="254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7">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r>
        <w:rPr>
          <w:noProof/>
        </w:rPr>
        <w:lastRenderedPageBreak/>
        <w:drawing>
          <wp:inline distT="0" distB="0" distL="0" distR="0" wp14:anchorId="59B66AF5" wp14:editId="579C527E">
            <wp:extent cx="5731510" cy="4298950"/>
            <wp:effectExtent l="0" t="0" r="2540"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8">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r>
        <w:rPr>
          <w:noProof/>
        </w:rPr>
        <w:drawing>
          <wp:inline distT="0" distB="0" distL="0" distR="0" wp14:anchorId="653E7484" wp14:editId="0CA535DA">
            <wp:extent cx="5731510" cy="4298950"/>
            <wp:effectExtent l="0" t="0" r="2540" b="635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29">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r>
        <w:rPr>
          <w:noProof/>
        </w:rPr>
        <w:lastRenderedPageBreak/>
        <w:drawing>
          <wp:inline distT="0" distB="0" distL="0" distR="0" wp14:anchorId="02B7CF77" wp14:editId="25DDCD22">
            <wp:extent cx="5731510" cy="4298950"/>
            <wp:effectExtent l="0" t="0" r="2540"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0">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09BD3128" w14:textId="3A1377E4" w:rsidR="0064445E" w:rsidRDefault="0064445E" w:rsidP="0064445E"/>
    <w:p w14:paraId="17EB2DB0" w14:textId="344473D5" w:rsidR="0064445E" w:rsidRDefault="0064445E" w:rsidP="0064445E"/>
    <w:p w14:paraId="411C8360" w14:textId="7DE8E146" w:rsidR="0064445E" w:rsidRDefault="0064445E" w:rsidP="0064445E"/>
    <w:p w14:paraId="0C5A8A7C" w14:textId="087F6BF4" w:rsidR="0064445E" w:rsidRDefault="0064445E" w:rsidP="0064445E"/>
    <w:p w14:paraId="1B5D1CE4" w14:textId="5E2A1652" w:rsidR="0064445E" w:rsidRDefault="0064445E" w:rsidP="0064445E"/>
    <w:p w14:paraId="0FA72348" w14:textId="1A012C51" w:rsidR="0064445E" w:rsidRDefault="0064445E" w:rsidP="0064445E"/>
    <w:p w14:paraId="3A0DEAE1" w14:textId="42F89035" w:rsidR="0064445E" w:rsidRDefault="0064445E" w:rsidP="0064445E"/>
    <w:p w14:paraId="54C10C42" w14:textId="0D001300" w:rsidR="0064445E" w:rsidRDefault="0064445E" w:rsidP="0064445E"/>
    <w:p w14:paraId="56E5A45D" w14:textId="42DF7AEC" w:rsidR="0064445E" w:rsidRDefault="0064445E" w:rsidP="0064445E"/>
    <w:p w14:paraId="127B823C" w14:textId="273FEAC0" w:rsidR="0064445E" w:rsidRDefault="0064445E" w:rsidP="0064445E"/>
    <w:p w14:paraId="5A1D8F01" w14:textId="3B040F9A" w:rsidR="0064445E" w:rsidRDefault="0064445E" w:rsidP="0064445E"/>
    <w:p w14:paraId="25D7528D" w14:textId="77777777" w:rsidR="0064445E" w:rsidRDefault="0064445E" w:rsidP="0064445E"/>
    <w:p w14:paraId="60F4FAEA" w14:textId="314AC16B" w:rsidR="0064445E" w:rsidRDefault="0064445E" w:rsidP="0064445E"/>
    <w:p w14:paraId="1BEAFA9E" w14:textId="77777777" w:rsidR="0064445E" w:rsidRDefault="0064445E" w:rsidP="0064445E"/>
    <w:p w14:paraId="2A228764" w14:textId="77777777" w:rsidR="0064445E" w:rsidRPr="0064445E" w:rsidRDefault="0064445E" w:rsidP="0064445E"/>
    <w:sectPr w:rsidR="0064445E" w:rsidRPr="0064445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03A3B"/>
    <w:multiLevelType w:val="hybridMultilevel"/>
    <w:tmpl w:val="F87AE162"/>
    <w:lvl w:ilvl="0" w:tplc="06589A8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F8D4A86"/>
    <w:multiLevelType w:val="hybridMultilevel"/>
    <w:tmpl w:val="4B185DA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CD328C2"/>
    <w:multiLevelType w:val="hybridMultilevel"/>
    <w:tmpl w:val="849E194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A973A2A"/>
    <w:multiLevelType w:val="hybridMultilevel"/>
    <w:tmpl w:val="42FAEC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5864B62"/>
    <w:multiLevelType w:val="hybridMultilevel"/>
    <w:tmpl w:val="7966AD6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5607169A"/>
    <w:multiLevelType w:val="hybridMultilevel"/>
    <w:tmpl w:val="580C46B4"/>
    <w:lvl w:ilvl="0" w:tplc="CC2E8A4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6D982A52"/>
    <w:multiLevelType w:val="hybridMultilevel"/>
    <w:tmpl w:val="833E67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4"/>
  </w:num>
  <w:num w:numId="4">
    <w:abstractNumId w:val="3"/>
  </w:num>
  <w:num w:numId="5">
    <w:abstractNumId w:val="2"/>
  </w:num>
  <w:num w:numId="6">
    <w:abstractNumId w:val="1"/>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yMDY1tTAxsTQ3N7FU0lEKTi0uzszPAykwqQUAUsJSqiwAAAA="/>
  </w:docVars>
  <w:rsids>
    <w:rsidRoot w:val="00BE210E"/>
    <w:rsid w:val="000747DA"/>
    <w:rsid w:val="00095562"/>
    <w:rsid w:val="000B5A68"/>
    <w:rsid w:val="00142F38"/>
    <w:rsid w:val="001576BC"/>
    <w:rsid w:val="001F0D18"/>
    <w:rsid w:val="00281B0B"/>
    <w:rsid w:val="002C2163"/>
    <w:rsid w:val="002F6A43"/>
    <w:rsid w:val="00330673"/>
    <w:rsid w:val="00492F22"/>
    <w:rsid w:val="00494ABA"/>
    <w:rsid w:val="00495595"/>
    <w:rsid w:val="004C3F04"/>
    <w:rsid w:val="004D20ED"/>
    <w:rsid w:val="0064445E"/>
    <w:rsid w:val="006866CE"/>
    <w:rsid w:val="00693A46"/>
    <w:rsid w:val="006C7FD2"/>
    <w:rsid w:val="0070021B"/>
    <w:rsid w:val="00745881"/>
    <w:rsid w:val="007C7BC7"/>
    <w:rsid w:val="007F2426"/>
    <w:rsid w:val="007F7065"/>
    <w:rsid w:val="0081161E"/>
    <w:rsid w:val="008A56D2"/>
    <w:rsid w:val="008E7862"/>
    <w:rsid w:val="00903663"/>
    <w:rsid w:val="009832D5"/>
    <w:rsid w:val="009E2542"/>
    <w:rsid w:val="00A43514"/>
    <w:rsid w:val="00A54EF0"/>
    <w:rsid w:val="00AD32DF"/>
    <w:rsid w:val="00AD44AB"/>
    <w:rsid w:val="00B11A4C"/>
    <w:rsid w:val="00BA40AB"/>
    <w:rsid w:val="00BD1EE1"/>
    <w:rsid w:val="00BE210E"/>
    <w:rsid w:val="00C12D82"/>
    <w:rsid w:val="00C55372"/>
    <w:rsid w:val="00C66187"/>
    <w:rsid w:val="00C90548"/>
    <w:rsid w:val="00CC5C2D"/>
    <w:rsid w:val="00D07FB9"/>
    <w:rsid w:val="00D119BB"/>
    <w:rsid w:val="00D15336"/>
    <w:rsid w:val="00D7210D"/>
    <w:rsid w:val="00DA5D50"/>
    <w:rsid w:val="00E54275"/>
    <w:rsid w:val="00EC45F1"/>
    <w:rsid w:val="00F13A04"/>
    <w:rsid w:val="00F3453F"/>
    <w:rsid w:val="00F5719D"/>
    <w:rsid w:val="00F75C83"/>
    <w:rsid w:val="00FA2DE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80ACF"/>
  <w15:chartTrackingRefBased/>
  <w15:docId w15:val="{083CD653-8356-41C0-A3D9-F3994551E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E21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E210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C3F0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E210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E210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BE210E"/>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BE210E"/>
    <w:pPr>
      <w:ind w:left="720"/>
      <w:contextualSpacing/>
    </w:pPr>
  </w:style>
  <w:style w:type="character" w:customStyle="1" w:styleId="Heading2Char">
    <w:name w:val="Heading 2 Char"/>
    <w:basedOn w:val="DefaultParagraphFont"/>
    <w:link w:val="Heading2"/>
    <w:uiPriority w:val="9"/>
    <w:rsid w:val="00BE210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C3F04"/>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BA40A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097408">
      <w:bodyDiv w:val="1"/>
      <w:marLeft w:val="0"/>
      <w:marRight w:val="0"/>
      <w:marTop w:val="0"/>
      <w:marBottom w:val="0"/>
      <w:divBdr>
        <w:top w:val="none" w:sz="0" w:space="0" w:color="auto"/>
        <w:left w:val="none" w:sz="0" w:space="0" w:color="auto"/>
        <w:bottom w:val="none" w:sz="0" w:space="0" w:color="auto"/>
        <w:right w:val="none" w:sz="0" w:space="0" w:color="auto"/>
      </w:divBdr>
    </w:div>
    <w:div w:id="1452432053">
      <w:bodyDiv w:val="1"/>
      <w:marLeft w:val="0"/>
      <w:marRight w:val="0"/>
      <w:marTop w:val="0"/>
      <w:marBottom w:val="0"/>
      <w:divBdr>
        <w:top w:val="none" w:sz="0" w:space="0" w:color="auto"/>
        <w:left w:val="none" w:sz="0" w:space="0" w:color="auto"/>
        <w:bottom w:val="none" w:sz="0" w:space="0" w:color="auto"/>
        <w:right w:val="none" w:sz="0" w:space="0" w:color="auto"/>
      </w:divBdr>
    </w:div>
    <w:div w:id="1972205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09</TotalTime>
  <Pages>19</Pages>
  <Words>1125</Words>
  <Characters>641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vek</dc:creator>
  <cp:keywords/>
  <dc:description/>
  <cp:lastModifiedBy>Vivek</cp:lastModifiedBy>
  <cp:revision>13</cp:revision>
  <dcterms:created xsi:type="dcterms:W3CDTF">2021-11-24T04:59:00Z</dcterms:created>
  <dcterms:modified xsi:type="dcterms:W3CDTF">2021-11-26T14:14:00Z</dcterms:modified>
</cp:coreProperties>
</file>